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NIKA MARE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I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E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05 East Central Road, Arlington Heights, IL, USA Arlington Heights, IL, USA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MARK934@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6844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ZYM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